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27953A45" w:rsidR="0099346D" w:rsidRPr="006319C3" w:rsidRDefault="00767A33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767A33">
        <w:rPr>
          <w:rFonts w:ascii="Arial"/>
          <w:b/>
          <w:sz w:val="28"/>
          <w:szCs w:val="28"/>
        </w:rPr>
        <w:t>Participation Agreement</w:t>
      </w:r>
    </w:p>
    <w:p w14:paraId="5FB64E22" w14:textId="4974ABA4" w:rsidR="002D4BA6" w:rsidRDefault="002D4BA6" w:rsidP="00C138F0">
      <w:pPr>
        <w:pStyle w:val="Formtext"/>
        <w:spacing w:before="240"/>
      </w:pPr>
      <w:r>
        <w:t xml:space="preserve">I, </w:t>
      </w:r>
      <w:sdt>
        <w:sdtPr>
          <w:rPr>
            <w:rStyle w:val="Answers3"/>
            <w:b w:val="0"/>
            <w:bCs/>
          </w:rPr>
          <w:alias w:val="[Participant Name]"/>
          <w:tag w:val="[Participant Name]"/>
          <w:id w:val="2113013628"/>
          <w:placeholder>
            <w:docPart w:val="357C8ACF140B4578B6CE3B1A880E99FF"/>
          </w:placeholder>
          <w:showingPlcHdr/>
        </w:sdtPr>
        <w:sdtContent>
          <w:r w:rsidR="00BD2054" w:rsidRPr="00B12454">
            <w:rPr>
              <w:rStyle w:val="Answers3"/>
            </w:rPr>
            <w:t xml:space="preserve">Click here to enter </w:t>
          </w:r>
          <w:r w:rsidR="00F25554" w:rsidRPr="009322F7">
            <w:rPr>
              <w:rStyle w:val="Answers3"/>
            </w:rPr>
            <w:t>Participant name</w:t>
          </w:r>
          <w:r w:rsidR="00BD2054" w:rsidRPr="00B12454">
            <w:rPr>
              <w:rStyle w:val="Answers3"/>
            </w:rPr>
            <w:t>.</w:t>
          </w:r>
        </w:sdtContent>
      </w:sdt>
      <w:r>
        <w:t xml:space="preserve">, agree to participate in all </w:t>
      </w:r>
      <w:sdt>
        <w:sdtPr>
          <w:rPr>
            <w:rStyle w:val="Answers3"/>
          </w:rPr>
          <w:alias w:val="[insert program name]"/>
          <w:tag w:val="[insert program name]"/>
          <w:id w:val="96995153"/>
          <w:placeholder>
            <w:docPart w:val="84C378C259124C319DE80D2C0DDAE028"/>
          </w:placeholder>
          <w:showingPlcHdr/>
        </w:sdtPr>
        <w:sdtContent>
          <w:r w:rsidR="00B12454" w:rsidRPr="00B12454">
            <w:rPr>
              <w:rStyle w:val="Answers3"/>
            </w:rPr>
            <w:t xml:space="preserve">Click here to enter </w:t>
          </w:r>
          <w:r w:rsidR="00C42BA5">
            <w:rPr>
              <w:rStyle w:val="Answers3"/>
            </w:rPr>
            <w:t>P</w:t>
          </w:r>
          <w:r w:rsidR="00F25554" w:rsidRPr="00F25554">
            <w:rPr>
              <w:rStyle w:val="Answers3"/>
            </w:rPr>
            <w:t>rogram name</w:t>
          </w:r>
          <w:r w:rsidR="00B12454" w:rsidRPr="00B12454">
            <w:rPr>
              <w:rStyle w:val="Answers3"/>
            </w:rPr>
            <w:t>.</w:t>
          </w:r>
        </w:sdtContent>
      </w:sdt>
      <w:r>
        <w:t xml:space="preserve"> activities as discussed with my Case Manager. I also agree that these activities are necessary for the successful achievement of permanent employment. I further agree to the following:</w:t>
      </w:r>
    </w:p>
    <w:p w14:paraId="0CAB358B" w14:textId="1DB06DB3" w:rsidR="002D4BA6" w:rsidRDefault="002D4BA6" w:rsidP="00C138F0">
      <w:pPr>
        <w:pStyle w:val="Formtext"/>
        <w:numPr>
          <w:ilvl w:val="0"/>
          <w:numId w:val="5"/>
        </w:numPr>
        <w:spacing w:before="200"/>
      </w:pPr>
      <w:r>
        <w:t xml:space="preserve">Within the first </w:t>
      </w:r>
      <w:sdt>
        <w:sdtPr>
          <w:rPr>
            <w:rStyle w:val="Answers3"/>
          </w:rPr>
          <w:alias w:val="[insert time frame e.g., two weeks or 30 days]"/>
          <w:tag w:val="[insert time frame e.g., two weeks or 30 days]"/>
          <w:id w:val="-2006735384"/>
          <w:placeholder>
            <w:docPart w:val="85B21F9DFD704FDFBD135CD5148FCFC9"/>
          </w:placeholder>
          <w:showingPlcHdr/>
        </w:sdtPr>
        <w:sdtContent>
          <w:r w:rsidR="000B6ED7" w:rsidRPr="000B6ED7">
            <w:rPr>
              <w:rStyle w:val="Answers3"/>
            </w:rPr>
            <w:t xml:space="preserve">Click here to enter </w:t>
          </w:r>
          <w:r w:rsidR="000B6ED7">
            <w:rPr>
              <w:rStyle w:val="Answers3"/>
            </w:rPr>
            <w:t xml:space="preserve">timeframe (e.g., </w:t>
          </w:r>
          <w:r w:rsidR="00854FD0" w:rsidRPr="00854FD0">
            <w:rPr>
              <w:rStyle w:val="Answers3"/>
            </w:rPr>
            <w:t>two weeks or 30 days</w:t>
          </w:r>
          <w:r w:rsidR="00E5682C">
            <w:rPr>
              <w:rStyle w:val="Answers3"/>
            </w:rPr>
            <w:t>)</w:t>
          </w:r>
          <w:r w:rsidR="000B6ED7" w:rsidRPr="000B6ED7">
            <w:rPr>
              <w:rStyle w:val="Answers3"/>
            </w:rPr>
            <w:t>.</w:t>
          </w:r>
        </w:sdtContent>
      </w:sdt>
      <w:r>
        <w:t xml:space="preserve"> of enrollment, provide copies of the following:</w:t>
      </w:r>
    </w:p>
    <w:p w14:paraId="1F31C0E2" w14:textId="3642C1E1" w:rsidR="002D4BA6" w:rsidRDefault="002D4BA6" w:rsidP="00C138F0">
      <w:pPr>
        <w:pStyle w:val="Formtext"/>
        <w:numPr>
          <w:ilvl w:val="0"/>
          <w:numId w:val="7"/>
        </w:numPr>
        <w:spacing w:before="40"/>
        <w:ind w:left="963" w:hanging="243"/>
      </w:pPr>
      <w:r>
        <w:t>DD-214/HINQ</w:t>
      </w:r>
    </w:p>
    <w:p w14:paraId="52C15818" w14:textId="46AB133D" w:rsidR="002D4BA6" w:rsidRDefault="002D4BA6" w:rsidP="00C138F0">
      <w:pPr>
        <w:pStyle w:val="Formtext"/>
        <w:numPr>
          <w:ilvl w:val="0"/>
          <w:numId w:val="7"/>
        </w:numPr>
        <w:spacing w:before="40"/>
        <w:ind w:left="963" w:hanging="243"/>
      </w:pPr>
      <w:r>
        <w:t>State Issued Identification or Driver’s License</w:t>
      </w:r>
    </w:p>
    <w:p w14:paraId="5E5D812F" w14:textId="2D0597F0" w:rsidR="002D4BA6" w:rsidRDefault="002D4BA6" w:rsidP="00C138F0">
      <w:pPr>
        <w:pStyle w:val="Formtext"/>
        <w:numPr>
          <w:ilvl w:val="0"/>
          <w:numId w:val="7"/>
        </w:numPr>
        <w:spacing w:before="40"/>
        <w:ind w:left="963" w:hanging="243"/>
      </w:pPr>
      <w:r>
        <w:t>Social Security Card, Birth Certificate, or passport</w:t>
      </w:r>
    </w:p>
    <w:p w14:paraId="4431DA91" w14:textId="5E18B56E" w:rsidR="002D4BA6" w:rsidRDefault="002D4BA6" w:rsidP="00C138F0">
      <w:pPr>
        <w:pStyle w:val="Formtext"/>
        <w:numPr>
          <w:ilvl w:val="0"/>
          <w:numId w:val="7"/>
        </w:numPr>
        <w:spacing w:before="40"/>
        <w:ind w:left="963" w:hanging="243"/>
      </w:pPr>
      <w:r>
        <w:t>Resume</w:t>
      </w:r>
    </w:p>
    <w:p w14:paraId="1523A5A2" w14:textId="3EA63CF4" w:rsidR="002D4BA6" w:rsidRDefault="002D4BA6" w:rsidP="00C138F0">
      <w:pPr>
        <w:pStyle w:val="Formtext"/>
        <w:numPr>
          <w:ilvl w:val="0"/>
          <w:numId w:val="5"/>
        </w:numPr>
        <w:spacing w:before="200"/>
      </w:pPr>
      <w:r>
        <w:t>Inform my HVRP Case Manager of any changes in employment status, residence, disability status, contact information, or benefits.</w:t>
      </w:r>
    </w:p>
    <w:p w14:paraId="78ED8D22" w14:textId="68A0514D" w:rsidR="002D4BA6" w:rsidRDefault="002D4BA6" w:rsidP="00C138F0">
      <w:pPr>
        <w:pStyle w:val="Formtext"/>
        <w:numPr>
          <w:ilvl w:val="0"/>
          <w:numId w:val="5"/>
        </w:numPr>
        <w:spacing w:before="200"/>
      </w:pPr>
      <w:r>
        <w:t>Contact my HVRP Case Manager:</w:t>
      </w:r>
    </w:p>
    <w:p w14:paraId="4C4C4EDB" w14:textId="2305EAE6" w:rsidR="002D4BA6" w:rsidRDefault="002D4BA6" w:rsidP="00C138F0">
      <w:pPr>
        <w:pStyle w:val="Formtext"/>
        <w:numPr>
          <w:ilvl w:val="0"/>
          <w:numId w:val="7"/>
        </w:numPr>
        <w:spacing w:before="40"/>
        <w:ind w:left="963" w:hanging="243"/>
      </w:pPr>
      <w:r>
        <w:t xml:space="preserve">at least </w:t>
      </w:r>
      <w:sdt>
        <w:sdtPr>
          <w:rPr>
            <w:rStyle w:val="Answers3"/>
          </w:rPr>
          <w:alias w:val="[insert contact frequency e.g., weekly, at least twice per month]"/>
          <w:tag w:val="[insert contact frequency e.g., weekly, at least twice per month]"/>
          <w:id w:val="1108628794"/>
          <w:placeholder>
            <w:docPart w:val="A355AC95C6994B44B9658648BAC70F2D"/>
          </w:placeholder>
          <w:showingPlcHdr/>
        </w:sdtPr>
        <w:sdtContent>
          <w:r w:rsidR="008739D3" w:rsidRPr="008739D3">
            <w:rPr>
              <w:rStyle w:val="Answers3"/>
            </w:rPr>
            <w:t>Click</w:t>
          </w:r>
          <w:r w:rsidR="008739D3">
            <w:rPr>
              <w:rStyle w:val="Answers3"/>
            </w:rPr>
            <w:t xml:space="preserve"> </w:t>
          </w:r>
          <w:r w:rsidR="008739D3" w:rsidRPr="008739D3">
            <w:rPr>
              <w:rStyle w:val="Answers3"/>
            </w:rPr>
            <w:t xml:space="preserve">here to enter </w:t>
          </w:r>
          <w:r w:rsidR="008739D3" w:rsidRPr="008739D3">
            <w:rPr>
              <w:rStyle w:val="Answers3"/>
            </w:rPr>
            <w:t xml:space="preserve">contact frequency </w:t>
          </w:r>
          <w:r w:rsidR="00F8139E">
            <w:rPr>
              <w:rStyle w:val="Answers3"/>
            </w:rPr>
            <w:t>(</w:t>
          </w:r>
          <w:r w:rsidR="008739D3" w:rsidRPr="008739D3">
            <w:rPr>
              <w:rStyle w:val="Answers3"/>
            </w:rPr>
            <w:t>e.g., weekly, at least twice per month</w:t>
          </w:r>
          <w:r w:rsidR="00F8139E">
            <w:rPr>
              <w:rStyle w:val="Answers3"/>
            </w:rPr>
            <w:t>)</w:t>
          </w:r>
          <w:r w:rsidR="008739D3" w:rsidRPr="008739D3">
            <w:rPr>
              <w:rStyle w:val="Answers3"/>
            </w:rPr>
            <w:t>.</w:t>
          </w:r>
        </w:sdtContent>
      </w:sdt>
      <w:r>
        <w:t xml:space="preserve"> either face to face or by phone until I am employed; and </w:t>
      </w:r>
    </w:p>
    <w:p w14:paraId="267A0AFE" w14:textId="73D045D6" w:rsidR="002D4BA6" w:rsidRDefault="003635E2" w:rsidP="00C138F0">
      <w:pPr>
        <w:pStyle w:val="Formtext"/>
        <w:numPr>
          <w:ilvl w:val="0"/>
          <w:numId w:val="7"/>
        </w:numPr>
        <w:spacing w:before="40"/>
        <w:ind w:left="963" w:hanging="243"/>
      </w:pPr>
      <w:sdt>
        <w:sdtPr>
          <w:rPr>
            <w:rStyle w:val="Answers3"/>
          </w:rPr>
          <w:alias w:val="[insert frequency e.g., monthly for the first 90 days and then quarterly]"/>
          <w:tag w:val="[insert frequency e.g., monthly for the first 90 days and then quarterly]"/>
          <w:id w:val="693737786"/>
          <w:placeholder>
            <w:docPart w:val="56068D2AB16B48AD9D461614AE041181"/>
          </w:placeholder>
          <w:showingPlcHdr/>
        </w:sdtPr>
        <w:sdtContent>
          <w:r w:rsidR="0090563A" w:rsidRPr="0090563A">
            <w:rPr>
              <w:rStyle w:val="Answers3"/>
            </w:rPr>
            <w:t xml:space="preserve">Click here to enter </w:t>
          </w:r>
          <w:r w:rsidR="0090563A" w:rsidRPr="0090563A">
            <w:rPr>
              <w:rStyle w:val="Answers3"/>
            </w:rPr>
            <w:t xml:space="preserve">frequency </w:t>
          </w:r>
          <w:r w:rsidR="00F8139E">
            <w:rPr>
              <w:rStyle w:val="Answers3"/>
            </w:rPr>
            <w:t>(</w:t>
          </w:r>
          <w:r w:rsidR="0090563A" w:rsidRPr="0090563A">
            <w:rPr>
              <w:rStyle w:val="Answers3"/>
            </w:rPr>
            <w:t>e.g., monthly for the first 90 days and then quarterly</w:t>
          </w:r>
          <w:r w:rsidR="00F8139E">
            <w:rPr>
              <w:rStyle w:val="Answers3"/>
            </w:rPr>
            <w:t>)</w:t>
          </w:r>
          <w:r w:rsidR="0090563A" w:rsidRPr="0090563A">
            <w:rPr>
              <w:rStyle w:val="Answers3"/>
            </w:rPr>
            <w:t>.</w:t>
          </w:r>
        </w:sdtContent>
      </w:sdt>
      <w:r w:rsidR="002D4BA6">
        <w:t xml:space="preserve"> after employment placement.</w:t>
      </w:r>
    </w:p>
    <w:p w14:paraId="7CE10C8B" w14:textId="04385145" w:rsidR="002D4BA6" w:rsidRDefault="002D4BA6" w:rsidP="00C138F0">
      <w:pPr>
        <w:pStyle w:val="Formtext"/>
        <w:numPr>
          <w:ilvl w:val="0"/>
          <w:numId w:val="5"/>
        </w:numPr>
        <w:spacing w:before="200"/>
      </w:pPr>
      <w:r>
        <w:t xml:space="preserve">Keep all appointments scheduled, unless rescheduled at least </w:t>
      </w:r>
      <w:sdt>
        <w:sdtPr>
          <w:rPr>
            <w:rStyle w:val="Answers3"/>
          </w:rPr>
          <w:alias w:val="[insert number of hours]"/>
          <w:tag w:val="[insert number of hours]"/>
          <w:id w:val="-2064163784"/>
          <w:placeholder>
            <w:docPart w:val="7BAC600B7E544237B68E257342827882"/>
          </w:placeholder>
          <w:showingPlcHdr/>
        </w:sdtPr>
        <w:sdtContent>
          <w:r w:rsidR="00A2037B" w:rsidRPr="00A2037B">
            <w:rPr>
              <w:rStyle w:val="Answers3"/>
            </w:rPr>
            <w:t xml:space="preserve">Click here to enter </w:t>
          </w:r>
          <w:r w:rsidR="00A2037B" w:rsidRPr="00A2037B">
            <w:rPr>
              <w:rStyle w:val="Answers3"/>
            </w:rPr>
            <w:t>number of hours</w:t>
          </w:r>
          <w:r w:rsidR="00A2037B" w:rsidRPr="00A2037B">
            <w:rPr>
              <w:rStyle w:val="Answers3"/>
            </w:rPr>
            <w:t>.</w:t>
          </w:r>
        </w:sdtContent>
      </w:sdt>
      <w:r>
        <w:t xml:space="preserve"> hours in advance.</w:t>
      </w:r>
    </w:p>
    <w:p w14:paraId="60AB2C33" w14:textId="32BE88F4" w:rsidR="002D4BA6" w:rsidRDefault="002D4BA6" w:rsidP="00C138F0">
      <w:pPr>
        <w:pStyle w:val="Formtext"/>
        <w:numPr>
          <w:ilvl w:val="0"/>
          <w:numId w:val="5"/>
        </w:numPr>
        <w:spacing w:before="200"/>
      </w:pPr>
      <w:r>
        <w:t>Actively engage in my job search until employment is obtained.</w:t>
      </w:r>
    </w:p>
    <w:p w14:paraId="1B40FEDA" w14:textId="5298B82E" w:rsidR="002D4BA6" w:rsidRDefault="002D4BA6" w:rsidP="00C138F0">
      <w:pPr>
        <w:pStyle w:val="Formtext"/>
        <w:numPr>
          <w:ilvl w:val="0"/>
          <w:numId w:val="5"/>
        </w:numPr>
        <w:spacing w:before="200"/>
      </w:pPr>
      <w:r>
        <w:t>Follow all rules, procedures and processes as outlined in my Individual Employment Plan (IEP) and as discussed with my HVRP Case Manager.</w:t>
      </w:r>
    </w:p>
    <w:p w14:paraId="1A28EBE6" w14:textId="15CD68B8" w:rsidR="002D4BA6" w:rsidRDefault="002D4BA6" w:rsidP="00C138F0">
      <w:pPr>
        <w:pStyle w:val="Formtext"/>
        <w:numPr>
          <w:ilvl w:val="0"/>
          <w:numId w:val="5"/>
        </w:numPr>
        <w:spacing w:before="200"/>
      </w:pPr>
      <w:r>
        <w:t>Keep my HVRP Case Manager informed of problems or challenges I encounter that may hinder my employment or employment activities.</w:t>
      </w:r>
    </w:p>
    <w:p w14:paraId="14A4735E" w14:textId="77777777" w:rsidR="002D4BA6" w:rsidRDefault="002D4BA6" w:rsidP="00C138F0">
      <w:pPr>
        <w:pStyle w:val="Formtext"/>
        <w:spacing w:before="240"/>
      </w:pPr>
      <w:r>
        <w:t>In return, I understand that I am eligible for the following services, intended to help me gain employment:</w:t>
      </w:r>
    </w:p>
    <w:p w14:paraId="30695D5A" w14:textId="2A4D975E" w:rsidR="002D4BA6" w:rsidRDefault="002D4BA6" w:rsidP="00C138F0">
      <w:pPr>
        <w:pStyle w:val="Formtext"/>
        <w:numPr>
          <w:ilvl w:val="0"/>
          <w:numId w:val="9"/>
        </w:numPr>
        <w:spacing w:before="200"/>
      </w:pPr>
      <w:r>
        <w:t>Referrals for supportive services to assist me with housing, legal services, training, etc. This includes other services that I may request after obtaining employment.</w:t>
      </w:r>
    </w:p>
    <w:p w14:paraId="552F1D5C" w14:textId="5C87EAF4" w:rsidR="002D4BA6" w:rsidRDefault="002D4BA6" w:rsidP="00C138F0">
      <w:pPr>
        <w:pStyle w:val="Formtext"/>
        <w:numPr>
          <w:ilvl w:val="0"/>
          <w:numId w:val="9"/>
        </w:numPr>
        <w:spacing w:before="200"/>
      </w:pPr>
      <w:r>
        <w:t>Upon gaining permanent employment, transportation assistance to get to and from my place of employment for up to three months after initial job placement.</w:t>
      </w:r>
    </w:p>
    <w:p w14:paraId="3859759D" w14:textId="263A4BFD" w:rsidR="002D4BA6" w:rsidRDefault="002D4BA6" w:rsidP="00C138F0">
      <w:pPr>
        <w:pStyle w:val="Formtext"/>
        <w:numPr>
          <w:ilvl w:val="0"/>
          <w:numId w:val="9"/>
        </w:numPr>
        <w:spacing w:before="200"/>
      </w:pPr>
      <w:r>
        <w:t>Assistance with clothing, tools, or equipment necessary for me to begin working that I may not otherwise be able to obtain</w:t>
      </w:r>
    </w:p>
    <w:p w14:paraId="59AD2E8C" w14:textId="0255BF5B" w:rsidR="002D4BA6" w:rsidRDefault="002D4BA6" w:rsidP="00C138F0">
      <w:pPr>
        <w:pStyle w:val="Formtext"/>
        <w:numPr>
          <w:ilvl w:val="0"/>
          <w:numId w:val="9"/>
        </w:numPr>
        <w:spacing w:before="200"/>
      </w:pPr>
      <w:r>
        <w:t xml:space="preserve">Other supportive services that may come available during my enrollment period as provided by my </w:t>
      </w:r>
      <w:r>
        <w:lastRenderedPageBreak/>
        <w:t>case manager.</w:t>
      </w:r>
    </w:p>
    <w:p w14:paraId="35CDB620" w14:textId="100E1115" w:rsidR="0078122F" w:rsidRPr="00CC3A1C" w:rsidRDefault="0078122F" w:rsidP="002D4BA6">
      <w:pPr>
        <w:pStyle w:val="Formtext"/>
        <w:spacing w:before="40"/>
        <w:sectPr w:rsidR="0078122F" w:rsidRPr="00CC3A1C" w:rsidSect="002F0579">
          <w:headerReference w:type="default" r:id="rId11"/>
          <w:footerReference w:type="default" r:id="rId12"/>
          <w:type w:val="continuous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</w:p>
    <w:p w14:paraId="65F937FB" w14:textId="2397C284" w:rsidR="008169B9" w:rsidRDefault="00C138F0" w:rsidP="009E25A2">
      <w:pPr>
        <w:pStyle w:val="Formtext"/>
        <w:keepNext/>
        <w:keepLines/>
        <w:spacing w:before="100" w:beforeAutospacing="1"/>
      </w:pPr>
      <w:r>
        <w:lastRenderedPageBreak/>
        <w:t>I fully understand that to maximize the opportunities provided through HVRP, I must comply with the requirements of this agreement</w:t>
      </w:r>
      <w:r w:rsidR="0066020F" w:rsidRPr="004E28B4">
        <w:t>.</w:t>
      </w:r>
    </w:p>
    <w:p w14:paraId="7EB1A452" w14:textId="77777777" w:rsidR="005B6EE6" w:rsidRDefault="005B6EE6" w:rsidP="00D93870">
      <w:pPr>
        <w:pStyle w:val="Heading3"/>
        <w:keepNext/>
        <w:pBdr>
          <w:top w:val="single" w:sz="6" w:space="10" w:color="A6A6A6" w:themeColor="background1" w:themeShade="A6"/>
        </w:pBdr>
        <w:spacing w:before="360"/>
        <w:ind w:left="0"/>
        <w:rPr>
          <w:sz w:val="24"/>
          <w:szCs w:val="24"/>
        </w:rPr>
      </w:pPr>
      <w:r>
        <w:rPr>
          <w:sz w:val="24"/>
          <w:szCs w:val="24"/>
        </w:rPr>
        <w:t>Signatures</w:t>
      </w:r>
      <w:r w:rsidRPr="006C4037">
        <w:rPr>
          <w:sz w:val="24"/>
          <w:szCs w:val="24"/>
        </w:rPr>
        <w:t>:</w:t>
      </w:r>
    </w:p>
    <w:p w14:paraId="71F98411" w14:textId="0C5AEB94" w:rsidR="005B6EE6" w:rsidRPr="008169B9" w:rsidRDefault="0044026C" w:rsidP="009E25A2">
      <w:pPr>
        <w:pStyle w:val="Heading3"/>
        <w:pBdr>
          <w:top w:val="single" w:sz="6" w:space="10" w:color="A6A6A6" w:themeColor="background1" w:themeShade="A6"/>
        </w:pBdr>
        <w:tabs>
          <w:tab w:val="left" w:pos="5580"/>
        </w:tabs>
        <w:ind w:left="0"/>
        <w:rPr>
          <w:rStyle w:val="Answers3"/>
        </w:rPr>
      </w:pPr>
      <w:r>
        <w:rPr>
          <w:b w:val="0"/>
          <w:sz w:val="24"/>
          <w:szCs w:val="24"/>
        </w:rPr>
        <w:pict w14:anchorId="0C4C80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3" o:title=""/>
            <o:lock v:ext="edit" ungrouping="t" rotation="t" cropping="t" verticies="t" text="t" grouping="t"/>
            <o:signatureline v:ext="edit" id="{0035885B-0315-4846-A523-224B9B560847}" provid="{00000000-0000-0000-0000-000000000000}" o:suggestedsigner="Participant Signature" issignatureline="t"/>
          </v:shape>
        </w:pict>
      </w:r>
      <w:r w:rsidR="005B6EE6">
        <w:rPr>
          <w:b w:val="0"/>
          <w:sz w:val="24"/>
          <w:szCs w:val="24"/>
        </w:rPr>
        <w:tab/>
      </w:r>
      <w:r>
        <w:rPr>
          <w:i/>
        </w:rPr>
        <w:pict w14:anchorId="6DD77BB4">
          <v:shape id="_x0000_i1026" type="#_x0000_t75" alt="Microsoft Office Signature Line..." style="width:192pt;height:96pt">
            <v:imagedata r:id="rId14" o:title=""/>
            <o:lock v:ext="edit" ungrouping="t" rotation="t" cropping="t" verticies="t" text="t" grouping="t"/>
            <o:signatureline v:ext="edit" id="{23D6F506-FDC0-43A3-9FD9-EB1140A07A78}" provid="{00000000-0000-0000-0000-000000000000}" o:suggestedsigner="Case Manager Signature" issignatureline="t"/>
          </v:shape>
        </w:pict>
      </w:r>
    </w:p>
    <w:sectPr w:rsidR="005B6EE6" w:rsidRPr="008169B9" w:rsidSect="002F0579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F43C3" w14:textId="77777777" w:rsidR="001E425E" w:rsidRDefault="001E425E">
      <w:r>
        <w:separator/>
      </w:r>
    </w:p>
  </w:endnote>
  <w:endnote w:type="continuationSeparator" w:id="0">
    <w:p w14:paraId="7133F522" w14:textId="77777777" w:rsidR="001E425E" w:rsidRDefault="001E4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871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60D1071" w14:textId="627768C9" w:rsidR="001E425E" w:rsidRPr="00D85C07" w:rsidRDefault="001E425E" w:rsidP="00D85C07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49A9A" w14:textId="77777777" w:rsidR="001E425E" w:rsidRDefault="001E425E">
      <w:bookmarkStart w:id="0" w:name="_Hlk57717593"/>
      <w:bookmarkEnd w:id="0"/>
      <w:r>
        <w:separator/>
      </w:r>
    </w:p>
  </w:footnote>
  <w:footnote w:type="continuationSeparator" w:id="0">
    <w:p w14:paraId="037948B4" w14:textId="77777777" w:rsidR="001E425E" w:rsidRDefault="001E4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E55AE" w14:textId="6A4019C0" w:rsidR="001E425E" w:rsidRDefault="001E425E" w:rsidP="00A522AE">
    <w:pPr>
      <w:pStyle w:val="Header"/>
      <w:tabs>
        <w:tab w:val="clear" w:pos="9360"/>
        <w:tab w:val="right" w:pos="10800"/>
      </w:tabs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B65CC" wp14:editId="6EF70A07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6C2EAFC" id="Rectangle 2" o:spid="_x0000_s1026" alt="&quot;&quot;" style="position:absolute;margin-left:-48.1pt;margin-top:74.25pt;width:619.2pt;height: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3D8D014B" wp14:editId="6577676C">
              <wp:extent cx="1524000" cy="838200"/>
              <wp:effectExtent l="0" t="0" r="0" b="0"/>
              <wp:docPr id="4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778D022" wp14:editId="20D59DB2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1A00C2" w14:textId="77777777" w:rsidR="001E425E" w:rsidRPr="00533DFE" w:rsidRDefault="001E425E" w:rsidP="00D85C0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209BD5D7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CD5C2A3AE964BCBA970B85D329FD06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56757E6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DBE696B9D1F746518C7648D1163622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38A3CE46" w14:textId="77777777" w:rsidR="001E425E" w:rsidRPr="001D6EF3" w:rsidRDefault="001E425E" w:rsidP="00D85C07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778D0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201A00C2" w14:textId="77777777" w:rsidR="001E425E" w:rsidRPr="00533DFE" w:rsidRDefault="001E425E" w:rsidP="00D85C0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209BD5D7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CD5C2A3AE964BCBA970B85D329FD06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56757E6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DBE696B9D1F746518C7648D11636224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38A3CE46" w14:textId="77777777" w:rsidR="001E425E" w:rsidRPr="001D6EF3" w:rsidRDefault="001E425E" w:rsidP="00D85C07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59BDDB9" w14:textId="74E4027B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FC69" w14:textId="532FE2A0" w:rsidR="001E425E" w:rsidRDefault="001E425E" w:rsidP="00D85C07">
    <w:pPr>
      <w:pStyle w:val="Header"/>
      <w:ind w:lef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2D202" w14:textId="77777777" w:rsidR="00E55B39" w:rsidRDefault="00E55B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08931824"/>
    <w:multiLevelType w:val="hybridMultilevel"/>
    <w:tmpl w:val="77789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5" w15:restartNumberingAfterBreak="0">
    <w:nsid w:val="5CE33328"/>
    <w:multiLevelType w:val="hybridMultilevel"/>
    <w:tmpl w:val="77789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8D115D"/>
    <w:multiLevelType w:val="hybridMultilevel"/>
    <w:tmpl w:val="79A2A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BC41C6"/>
    <w:multiLevelType w:val="hybridMultilevel"/>
    <w:tmpl w:val="77789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F4798B"/>
    <w:multiLevelType w:val="hybridMultilevel"/>
    <w:tmpl w:val="47F02D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kwNKwFAJSFs/MtAAAA"/>
  </w:docVars>
  <w:rsids>
    <w:rsidRoot w:val="00D73ECE"/>
    <w:rsid w:val="0000483B"/>
    <w:rsid w:val="00012896"/>
    <w:rsid w:val="00016F84"/>
    <w:rsid w:val="000228BE"/>
    <w:rsid w:val="000247CB"/>
    <w:rsid w:val="0003447F"/>
    <w:rsid w:val="000378D8"/>
    <w:rsid w:val="00057BEB"/>
    <w:rsid w:val="00076441"/>
    <w:rsid w:val="00086D3D"/>
    <w:rsid w:val="000B6ED7"/>
    <w:rsid w:val="000C5B97"/>
    <w:rsid w:val="000D11E6"/>
    <w:rsid w:val="000E138C"/>
    <w:rsid w:val="000E4591"/>
    <w:rsid w:val="000E7936"/>
    <w:rsid w:val="000F23B2"/>
    <w:rsid w:val="000F2482"/>
    <w:rsid w:val="000F2E4B"/>
    <w:rsid w:val="00104C62"/>
    <w:rsid w:val="00110763"/>
    <w:rsid w:val="0011545C"/>
    <w:rsid w:val="00121AB0"/>
    <w:rsid w:val="0012299E"/>
    <w:rsid w:val="00123847"/>
    <w:rsid w:val="0012558B"/>
    <w:rsid w:val="00136C25"/>
    <w:rsid w:val="001412E4"/>
    <w:rsid w:val="00151878"/>
    <w:rsid w:val="00160602"/>
    <w:rsid w:val="00162E6E"/>
    <w:rsid w:val="00167E4D"/>
    <w:rsid w:val="00173CEF"/>
    <w:rsid w:val="00184910"/>
    <w:rsid w:val="001867F7"/>
    <w:rsid w:val="001943E2"/>
    <w:rsid w:val="001A78F3"/>
    <w:rsid w:val="001C4CD1"/>
    <w:rsid w:val="001C63FE"/>
    <w:rsid w:val="001D4561"/>
    <w:rsid w:val="001D6EF3"/>
    <w:rsid w:val="001E425E"/>
    <w:rsid w:val="001E68B6"/>
    <w:rsid w:val="002118B2"/>
    <w:rsid w:val="00233BA7"/>
    <w:rsid w:val="00237481"/>
    <w:rsid w:val="002507F0"/>
    <w:rsid w:val="00252C27"/>
    <w:rsid w:val="00271CB1"/>
    <w:rsid w:val="00274BD9"/>
    <w:rsid w:val="00277D75"/>
    <w:rsid w:val="0028594E"/>
    <w:rsid w:val="002A5B9D"/>
    <w:rsid w:val="002B43B0"/>
    <w:rsid w:val="002D0228"/>
    <w:rsid w:val="002D4BA6"/>
    <w:rsid w:val="002D7840"/>
    <w:rsid w:val="002F0579"/>
    <w:rsid w:val="00312B62"/>
    <w:rsid w:val="003316AE"/>
    <w:rsid w:val="00336927"/>
    <w:rsid w:val="00341895"/>
    <w:rsid w:val="00342175"/>
    <w:rsid w:val="00346D53"/>
    <w:rsid w:val="003579CA"/>
    <w:rsid w:val="00357F81"/>
    <w:rsid w:val="003635E2"/>
    <w:rsid w:val="00370074"/>
    <w:rsid w:val="00370725"/>
    <w:rsid w:val="00375404"/>
    <w:rsid w:val="0038610E"/>
    <w:rsid w:val="00393245"/>
    <w:rsid w:val="0039566A"/>
    <w:rsid w:val="003A0A5A"/>
    <w:rsid w:val="003A10E5"/>
    <w:rsid w:val="003B613E"/>
    <w:rsid w:val="003C08C9"/>
    <w:rsid w:val="003C0B4E"/>
    <w:rsid w:val="003C0BA1"/>
    <w:rsid w:val="003C16A1"/>
    <w:rsid w:val="003D1E72"/>
    <w:rsid w:val="003D3D80"/>
    <w:rsid w:val="003F5F3E"/>
    <w:rsid w:val="003F6FFD"/>
    <w:rsid w:val="004011E9"/>
    <w:rsid w:val="004015FC"/>
    <w:rsid w:val="00403739"/>
    <w:rsid w:val="0041399A"/>
    <w:rsid w:val="00427BCB"/>
    <w:rsid w:val="0044017C"/>
    <w:rsid w:val="0044026C"/>
    <w:rsid w:val="0044416B"/>
    <w:rsid w:val="004526B9"/>
    <w:rsid w:val="00481839"/>
    <w:rsid w:val="00481F7E"/>
    <w:rsid w:val="00495847"/>
    <w:rsid w:val="00497CE7"/>
    <w:rsid w:val="004B0FF6"/>
    <w:rsid w:val="004C2734"/>
    <w:rsid w:val="004D2104"/>
    <w:rsid w:val="004E0628"/>
    <w:rsid w:val="004E6154"/>
    <w:rsid w:val="004F0C82"/>
    <w:rsid w:val="00507275"/>
    <w:rsid w:val="00510342"/>
    <w:rsid w:val="00511F9D"/>
    <w:rsid w:val="00512177"/>
    <w:rsid w:val="00533DFE"/>
    <w:rsid w:val="00545032"/>
    <w:rsid w:val="00574E55"/>
    <w:rsid w:val="00577A43"/>
    <w:rsid w:val="00586C9C"/>
    <w:rsid w:val="005A0A2D"/>
    <w:rsid w:val="005A6B5E"/>
    <w:rsid w:val="005B6EE6"/>
    <w:rsid w:val="005D0AA8"/>
    <w:rsid w:val="00604E61"/>
    <w:rsid w:val="00607272"/>
    <w:rsid w:val="00611550"/>
    <w:rsid w:val="00613383"/>
    <w:rsid w:val="00616A82"/>
    <w:rsid w:val="00626690"/>
    <w:rsid w:val="0062778C"/>
    <w:rsid w:val="006319C3"/>
    <w:rsid w:val="00632C1B"/>
    <w:rsid w:val="00634962"/>
    <w:rsid w:val="00640548"/>
    <w:rsid w:val="006565DF"/>
    <w:rsid w:val="0066020F"/>
    <w:rsid w:val="00670707"/>
    <w:rsid w:val="0068520B"/>
    <w:rsid w:val="006A1098"/>
    <w:rsid w:val="006B1F91"/>
    <w:rsid w:val="006B4177"/>
    <w:rsid w:val="006B7EB2"/>
    <w:rsid w:val="006C4037"/>
    <w:rsid w:val="006C7520"/>
    <w:rsid w:val="006D2275"/>
    <w:rsid w:val="006E2A96"/>
    <w:rsid w:val="006E4902"/>
    <w:rsid w:val="00712AC1"/>
    <w:rsid w:val="007611ED"/>
    <w:rsid w:val="00767A33"/>
    <w:rsid w:val="00767E85"/>
    <w:rsid w:val="00777066"/>
    <w:rsid w:val="0078122F"/>
    <w:rsid w:val="00781ACB"/>
    <w:rsid w:val="00790264"/>
    <w:rsid w:val="00797F56"/>
    <w:rsid w:val="007A31AF"/>
    <w:rsid w:val="007A438F"/>
    <w:rsid w:val="007B3AFE"/>
    <w:rsid w:val="007B4485"/>
    <w:rsid w:val="007B498F"/>
    <w:rsid w:val="007B7B3F"/>
    <w:rsid w:val="007C4813"/>
    <w:rsid w:val="007C7BFB"/>
    <w:rsid w:val="007D002C"/>
    <w:rsid w:val="007D2D3C"/>
    <w:rsid w:val="007E0A58"/>
    <w:rsid w:val="007E29BC"/>
    <w:rsid w:val="007F1886"/>
    <w:rsid w:val="007F1990"/>
    <w:rsid w:val="007F26BC"/>
    <w:rsid w:val="007F73EB"/>
    <w:rsid w:val="00815C81"/>
    <w:rsid w:val="008169B9"/>
    <w:rsid w:val="00820882"/>
    <w:rsid w:val="00823207"/>
    <w:rsid w:val="008307B3"/>
    <w:rsid w:val="00834BCE"/>
    <w:rsid w:val="00854FD0"/>
    <w:rsid w:val="00863D84"/>
    <w:rsid w:val="00870B0A"/>
    <w:rsid w:val="008739D3"/>
    <w:rsid w:val="00880EAD"/>
    <w:rsid w:val="0089173F"/>
    <w:rsid w:val="008930B8"/>
    <w:rsid w:val="00893C9E"/>
    <w:rsid w:val="00895283"/>
    <w:rsid w:val="00896D01"/>
    <w:rsid w:val="008B4B26"/>
    <w:rsid w:val="008B69CE"/>
    <w:rsid w:val="008B7D8F"/>
    <w:rsid w:val="008C4926"/>
    <w:rsid w:val="008C5894"/>
    <w:rsid w:val="008D76D9"/>
    <w:rsid w:val="008E2C34"/>
    <w:rsid w:val="008F1AF4"/>
    <w:rsid w:val="008F24F7"/>
    <w:rsid w:val="008F3F2A"/>
    <w:rsid w:val="008F6BAA"/>
    <w:rsid w:val="00904CE2"/>
    <w:rsid w:val="0090563A"/>
    <w:rsid w:val="009241A3"/>
    <w:rsid w:val="009250A4"/>
    <w:rsid w:val="00927EE0"/>
    <w:rsid w:val="009322F7"/>
    <w:rsid w:val="0093628E"/>
    <w:rsid w:val="00937BA2"/>
    <w:rsid w:val="009456EC"/>
    <w:rsid w:val="009519EC"/>
    <w:rsid w:val="00960251"/>
    <w:rsid w:val="009664C0"/>
    <w:rsid w:val="009710F0"/>
    <w:rsid w:val="009830C1"/>
    <w:rsid w:val="0098409C"/>
    <w:rsid w:val="0099346D"/>
    <w:rsid w:val="009A0EA0"/>
    <w:rsid w:val="009A304A"/>
    <w:rsid w:val="009B0072"/>
    <w:rsid w:val="009D22C8"/>
    <w:rsid w:val="009E0D32"/>
    <w:rsid w:val="009E25A2"/>
    <w:rsid w:val="009E7702"/>
    <w:rsid w:val="009F1E5E"/>
    <w:rsid w:val="00A0780E"/>
    <w:rsid w:val="00A2037B"/>
    <w:rsid w:val="00A22684"/>
    <w:rsid w:val="00A3031C"/>
    <w:rsid w:val="00A40D29"/>
    <w:rsid w:val="00A521C1"/>
    <w:rsid w:val="00A522AE"/>
    <w:rsid w:val="00A60016"/>
    <w:rsid w:val="00A70B32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30C3"/>
    <w:rsid w:val="00AF5AEC"/>
    <w:rsid w:val="00B011B9"/>
    <w:rsid w:val="00B01303"/>
    <w:rsid w:val="00B10416"/>
    <w:rsid w:val="00B12454"/>
    <w:rsid w:val="00B32338"/>
    <w:rsid w:val="00B40DE3"/>
    <w:rsid w:val="00B538F2"/>
    <w:rsid w:val="00B57306"/>
    <w:rsid w:val="00B6236B"/>
    <w:rsid w:val="00B85E0B"/>
    <w:rsid w:val="00B873FB"/>
    <w:rsid w:val="00B933A7"/>
    <w:rsid w:val="00BB54EC"/>
    <w:rsid w:val="00BC3F23"/>
    <w:rsid w:val="00BD2054"/>
    <w:rsid w:val="00BD20FA"/>
    <w:rsid w:val="00BD49C1"/>
    <w:rsid w:val="00BD4ABE"/>
    <w:rsid w:val="00BD78F1"/>
    <w:rsid w:val="00BE3A07"/>
    <w:rsid w:val="00BF06B2"/>
    <w:rsid w:val="00C138F0"/>
    <w:rsid w:val="00C1449A"/>
    <w:rsid w:val="00C21C5C"/>
    <w:rsid w:val="00C42BA5"/>
    <w:rsid w:val="00C500D9"/>
    <w:rsid w:val="00C642D4"/>
    <w:rsid w:val="00C80BF7"/>
    <w:rsid w:val="00C81659"/>
    <w:rsid w:val="00C9332C"/>
    <w:rsid w:val="00C97575"/>
    <w:rsid w:val="00CA187A"/>
    <w:rsid w:val="00CA1ACB"/>
    <w:rsid w:val="00CA2EC1"/>
    <w:rsid w:val="00CA6B89"/>
    <w:rsid w:val="00CA7FFE"/>
    <w:rsid w:val="00CC3A1C"/>
    <w:rsid w:val="00CC5A15"/>
    <w:rsid w:val="00CD16D7"/>
    <w:rsid w:val="00CD29F4"/>
    <w:rsid w:val="00CE16DE"/>
    <w:rsid w:val="00D0453A"/>
    <w:rsid w:val="00D1170F"/>
    <w:rsid w:val="00D12F16"/>
    <w:rsid w:val="00D17322"/>
    <w:rsid w:val="00D17F57"/>
    <w:rsid w:val="00D2221D"/>
    <w:rsid w:val="00D23558"/>
    <w:rsid w:val="00D33074"/>
    <w:rsid w:val="00D37D50"/>
    <w:rsid w:val="00D37DE0"/>
    <w:rsid w:val="00D531AC"/>
    <w:rsid w:val="00D543EC"/>
    <w:rsid w:val="00D60C2A"/>
    <w:rsid w:val="00D6347C"/>
    <w:rsid w:val="00D708C0"/>
    <w:rsid w:val="00D73ECE"/>
    <w:rsid w:val="00D76F42"/>
    <w:rsid w:val="00D85C07"/>
    <w:rsid w:val="00D86F85"/>
    <w:rsid w:val="00D87A17"/>
    <w:rsid w:val="00D906E7"/>
    <w:rsid w:val="00D91970"/>
    <w:rsid w:val="00D92804"/>
    <w:rsid w:val="00D93870"/>
    <w:rsid w:val="00D93D4F"/>
    <w:rsid w:val="00D95A98"/>
    <w:rsid w:val="00DB2C34"/>
    <w:rsid w:val="00DB30FC"/>
    <w:rsid w:val="00DC104D"/>
    <w:rsid w:val="00DC252B"/>
    <w:rsid w:val="00DC748D"/>
    <w:rsid w:val="00DD4693"/>
    <w:rsid w:val="00DF1B14"/>
    <w:rsid w:val="00DF6176"/>
    <w:rsid w:val="00DF728F"/>
    <w:rsid w:val="00DF7C7C"/>
    <w:rsid w:val="00E009D9"/>
    <w:rsid w:val="00E021E4"/>
    <w:rsid w:val="00E04E1F"/>
    <w:rsid w:val="00E10E9B"/>
    <w:rsid w:val="00E1144A"/>
    <w:rsid w:val="00E17ABC"/>
    <w:rsid w:val="00E25F93"/>
    <w:rsid w:val="00E32966"/>
    <w:rsid w:val="00E4237E"/>
    <w:rsid w:val="00E43E8E"/>
    <w:rsid w:val="00E53E76"/>
    <w:rsid w:val="00E55B39"/>
    <w:rsid w:val="00E5682C"/>
    <w:rsid w:val="00E73844"/>
    <w:rsid w:val="00E813A1"/>
    <w:rsid w:val="00E8303E"/>
    <w:rsid w:val="00E8698E"/>
    <w:rsid w:val="00E87052"/>
    <w:rsid w:val="00EB290C"/>
    <w:rsid w:val="00EC6724"/>
    <w:rsid w:val="00EC7114"/>
    <w:rsid w:val="00EE0CDF"/>
    <w:rsid w:val="00EE3E5F"/>
    <w:rsid w:val="00EE7A33"/>
    <w:rsid w:val="00EF77D0"/>
    <w:rsid w:val="00F01576"/>
    <w:rsid w:val="00F076E4"/>
    <w:rsid w:val="00F1016C"/>
    <w:rsid w:val="00F13F24"/>
    <w:rsid w:val="00F13FE2"/>
    <w:rsid w:val="00F25554"/>
    <w:rsid w:val="00F321DD"/>
    <w:rsid w:val="00F3583C"/>
    <w:rsid w:val="00F46E6E"/>
    <w:rsid w:val="00F51406"/>
    <w:rsid w:val="00F514AB"/>
    <w:rsid w:val="00F56DA5"/>
    <w:rsid w:val="00F7358C"/>
    <w:rsid w:val="00F8139E"/>
    <w:rsid w:val="00F90069"/>
    <w:rsid w:val="00F91E82"/>
    <w:rsid w:val="00F93F39"/>
    <w:rsid w:val="00F949FF"/>
    <w:rsid w:val="00FA64E4"/>
    <w:rsid w:val="00FB2778"/>
    <w:rsid w:val="00FC0799"/>
    <w:rsid w:val="00FC12B2"/>
    <w:rsid w:val="00FD07DA"/>
    <w:rsid w:val="00FD3926"/>
    <w:rsid w:val="00FD4207"/>
    <w:rsid w:val="00FE29E1"/>
    <w:rsid w:val="00FE737C"/>
    <w:rsid w:val="00FF037F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44026C"/>
    <w:rPr>
      <w:rFonts w:ascii="Arial Narrow" w:hAnsi="Arial Narrow"/>
      <w:b/>
      <w:i w:val="0"/>
      <w:caps w:val="0"/>
      <w:smallCaps w:val="0"/>
      <w:strike w:val="0"/>
      <w:dstrike w:val="0"/>
      <w:vanish w:val="0"/>
      <w:sz w:val="24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20F"/>
    <w:rPr>
      <w:rFonts w:ascii="Arial" w:eastAsia="Arial" w:hAnsi="Arial" w:cs="Arial"/>
      <w:lang w:bidi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554"/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554"/>
    <w:rPr>
      <w:rFonts w:ascii="Arial" w:eastAsia="Arial" w:hAnsi="Arial" w:cs="Arial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D5C2A3AE964BCBA970B85D329F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0482-F07A-48EA-919E-80D9B6558BDD}"/>
      </w:docPartPr>
      <w:docPartBody>
        <w:p w:rsidR="0083156A" w:rsidRDefault="001E28D5" w:rsidP="001E28D5">
          <w:pPr>
            <w:pStyle w:val="4CD5C2A3AE964BCBA970B85D329FD0617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BE696B9D1F746518C7648D116362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6BADD-4671-4B1A-9023-CF306E9EC9B9}"/>
      </w:docPartPr>
      <w:docPartBody>
        <w:p w:rsidR="0083156A" w:rsidRDefault="001E28D5" w:rsidP="001E28D5">
          <w:pPr>
            <w:pStyle w:val="DBE696B9D1F746518C7648D11636224E7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357C8ACF140B4578B6CE3B1A880E9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6A68-EBB2-47E0-964D-FBA60250C54B}"/>
      </w:docPartPr>
      <w:docPartBody>
        <w:p w:rsidR="00000000" w:rsidRDefault="001E28D5" w:rsidP="001E28D5">
          <w:pPr>
            <w:pStyle w:val="357C8ACF140B4578B6CE3B1A880E99FF4"/>
          </w:pPr>
          <w:r w:rsidRPr="00B12454">
            <w:rPr>
              <w:rStyle w:val="Answers3"/>
            </w:rPr>
            <w:t xml:space="preserve">Click here to enter </w:t>
          </w:r>
          <w:r w:rsidRPr="009322F7">
            <w:rPr>
              <w:rStyle w:val="Answers3"/>
            </w:rPr>
            <w:t>Participant name</w:t>
          </w:r>
          <w:r w:rsidRPr="00B12454">
            <w:rPr>
              <w:rStyle w:val="Answers3"/>
            </w:rPr>
            <w:t>.</w:t>
          </w:r>
        </w:p>
      </w:docPartBody>
    </w:docPart>
    <w:docPart>
      <w:docPartPr>
        <w:name w:val="84C378C259124C319DE80D2C0DDAE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65271-FD49-4071-B847-44720CFCB8B8}"/>
      </w:docPartPr>
      <w:docPartBody>
        <w:p w:rsidR="00000000" w:rsidRDefault="001E28D5" w:rsidP="001E28D5">
          <w:pPr>
            <w:pStyle w:val="84C378C259124C319DE80D2C0DDAE0284"/>
          </w:pPr>
          <w:r w:rsidRPr="00B12454">
            <w:rPr>
              <w:rStyle w:val="Answers3"/>
            </w:rPr>
            <w:t xml:space="preserve">Click here to enter </w:t>
          </w:r>
          <w:r>
            <w:rPr>
              <w:rStyle w:val="Answers3"/>
            </w:rPr>
            <w:t>P</w:t>
          </w:r>
          <w:r w:rsidRPr="00F25554">
            <w:rPr>
              <w:rStyle w:val="Answers3"/>
            </w:rPr>
            <w:t>rogram name</w:t>
          </w:r>
          <w:r w:rsidRPr="00B12454">
            <w:rPr>
              <w:rStyle w:val="Answers3"/>
            </w:rPr>
            <w:t>.</w:t>
          </w:r>
        </w:p>
      </w:docPartBody>
    </w:docPart>
    <w:docPart>
      <w:docPartPr>
        <w:name w:val="85B21F9DFD704FDFBD135CD5148FC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EFB5E-99DB-4D8A-96D2-25A2AEE24A9B}"/>
      </w:docPartPr>
      <w:docPartBody>
        <w:p w:rsidR="00000000" w:rsidRDefault="001E28D5" w:rsidP="001E28D5">
          <w:pPr>
            <w:pStyle w:val="85B21F9DFD704FDFBD135CD5148FCFC91"/>
          </w:pPr>
          <w:r w:rsidRPr="000B6ED7">
            <w:rPr>
              <w:rStyle w:val="Answers3"/>
            </w:rPr>
            <w:t xml:space="preserve">Click here to enter </w:t>
          </w:r>
          <w:r>
            <w:rPr>
              <w:rStyle w:val="Answers3"/>
            </w:rPr>
            <w:t xml:space="preserve">timeframe (e.g., </w:t>
          </w:r>
          <w:r w:rsidRPr="00854FD0">
            <w:rPr>
              <w:rStyle w:val="Answers3"/>
            </w:rPr>
            <w:t>two weeks or 30 days</w:t>
          </w:r>
          <w:r>
            <w:rPr>
              <w:rStyle w:val="Answers3"/>
            </w:rPr>
            <w:t>)</w:t>
          </w:r>
          <w:r w:rsidRPr="000B6ED7">
            <w:rPr>
              <w:rStyle w:val="Answers3"/>
            </w:rPr>
            <w:t>.</w:t>
          </w:r>
        </w:p>
      </w:docPartBody>
    </w:docPart>
    <w:docPart>
      <w:docPartPr>
        <w:name w:val="A355AC95C6994B44B9658648BAC70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F3AFF-A18E-4458-A93B-32808EE34084}"/>
      </w:docPartPr>
      <w:docPartBody>
        <w:p w:rsidR="00000000" w:rsidRDefault="001E28D5" w:rsidP="001E28D5">
          <w:pPr>
            <w:pStyle w:val="A355AC95C6994B44B9658648BAC70F2D"/>
          </w:pPr>
          <w:r w:rsidRPr="008739D3">
            <w:rPr>
              <w:rStyle w:val="Answers3"/>
            </w:rPr>
            <w:t>Click</w:t>
          </w:r>
          <w:r>
            <w:rPr>
              <w:rStyle w:val="Answers3"/>
            </w:rPr>
            <w:t xml:space="preserve"> </w:t>
          </w:r>
          <w:r w:rsidRPr="008739D3">
            <w:rPr>
              <w:rStyle w:val="Answers3"/>
            </w:rPr>
            <w:t xml:space="preserve">here to enter </w:t>
          </w:r>
          <w:r w:rsidRPr="008739D3">
            <w:rPr>
              <w:rStyle w:val="Answers3"/>
            </w:rPr>
            <w:t xml:space="preserve">contact frequency </w:t>
          </w:r>
          <w:r>
            <w:rPr>
              <w:rStyle w:val="Answers3"/>
            </w:rPr>
            <w:t>(</w:t>
          </w:r>
          <w:r w:rsidRPr="008739D3">
            <w:rPr>
              <w:rStyle w:val="Answers3"/>
            </w:rPr>
            <w:t>e.g., weekly, at least twice per month</w:t>
          </w:r>
          <w:r>
            <w:rPr>
              <w:rStyle w:val="Answers3"/>
            </w:rPr>
            <w:t>)</w:t>
          </w:r>
          <w:r w:rsidRPr="008739D3">
            <w:rPr>
              <w:rStyle w:val="Answers3"/>
            </w:rPr>
            <w:t>.</w:t>
          </w:r>
        </w:p>
      </w:docPartBody>
    </w:docPart>
    <w:docPart>
      <w:docPartPr>
        <w:name w:val="56068D2AB16B48AD9D461614AE041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8389-336F-4934-A52C-9445F7C7F79E}"/>
      </w:docPartPr>
      <w:docPartBody>
        <w:p w:rsidR="00000000" w:rsidRDefault="001E28D5" w:rsidP="001E28D5">
          <w:pPr>
            <w:pStyle w:val="56068D2AB16B48AD9D461614AE041181"/>
          </w:pPr>
          <w:r w:rsidRPr="0090563A">
            <w:rPr>
              <w:rStyle w:val="Answers3"/>
            </w:rPr>
            <w:t xml:space="preserve">Click here to enter </w:t>
          </w:r>
          <w:r w:rsidRPr="0090563A">
            <w:rPr>
              <w:rStyle w:val="Answers3"/>
            </w:rPr>
            <w:t xml:space="preserve">frequency </w:t>
          </w:r>
          <w:r>
            <w:rPr>
              <w:rStyle w:val="Answers3"/>
            </w:rPr>
            <w:t>(</w:t>
          </w:r>
          <w:r w:rsidRPr="0090563A">
            <w:rPr>
              <w:rStyle w:val="Answers3"/>
            </w:rPr>
            <w:t>e.g., monthly for the first 90 days and then quarterly</w:t>
          </w:r>
          <w:r>
            <w:rPr>
              <w:rStyle w:val="Answers3"/>
            </w:rPr>
            <w:t>)</w:t>
          </w:r>
          <w:r w:rsidRPr="0090563A">
            <w:rPr>
              <w:rStyle w:val="Answers3"/>
            </w:rPr>
            <w:t>.</w:t>
          </w:r>
        </w:p>
      </w:docPartBody>
    </w:docPart>
    <w:docPart>
      <w:docPartPr>
        <w:name w:val="7BAC600B7E544237B68E257342827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7E322-D14F-4E97-BBBC-B04A805DA570}"/>
      </w:docPartPr>
      <w:docPartBody>
        <w:p w:rsidR="00000000" w:rsidRDefault="001E28D5" w:rsidP="001E28D5">
          <w:pPr>
            <w:pStyle w:val="7BAC600B7E544237B68E257342827882"/>
          </w:pPr>
          <w:r w:rsidRPr="00A2037B">
            <w:rPr>
              <w:rStyle w:val="Answers3"/>
            </w:rPr>
            <w:t xml:space="preserve">Click here to enter </w:t>
          </w:r>
          <w:r w:rsidRPr="00A2037B">
            <w:rPr>
              <w:rStyle w:val="Answers3"/>
            </w:rPr>
            <w:t>number of hours</w:t>
          </w:r>
          <w:r w:rsidRPr="00A2037B">
            <w:rPr>
              <w:rStyle w:val="Answers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E28D5"/>
    <w:rsid w:val="001F5206"/>
    <w:rsid w:val="002A1DE3"/>
    <w:rsid w:val="006703DE"/>
    <w:rsid w:val="006B20CC"/>
    <w:rsid w:val="0083156A"/>
    <w:rsid w:val="00965317"/>
    <w:rsid w:val="00982877"/>
    <w:rsid w:val="00B9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DE3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2A1DE3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4CD5C2A3AE964BCBA970B85D329FD061">
    <w:name w:val="4CD5C2A3AE964BCBA970B85D329FD061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">
    <w:name w:val="DBE696B9D1F746518C7648D11636224E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CD5C2A3AE964BCBA970B85D329FD0611">
    <w:name w:val="4CD5C2A3AE964BCBA970B85D329FD0611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1">
    <w:name w:val="DBE696B9D1F746518C7648D11636224E1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57C8ACF140B4578B6CE3B1A880E99FF">
    <w:name w:val="357C8ACF140B4578B6CE3B1A880E99FF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84C378C259124C319DE80D2C0DDAE028">
    <w:name w:val="84C378C259124C319DE80D2C0DDAE028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4CD5C2A3AE964BCBA970B85D329FD0612">
    <w:name w:val="4CD5C2A3AE964BCBA970B85D329FD0612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2">
    <w:name w:val="DBE696B9D1F746518C7648D11636224E2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57C8ACF140B4578B6CE3B1A880E99FF1">
    <w:name w:val="357C8ACF140B4578B6CE3B1A880E99FF1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84C378C259124C319DE80D2C0DDAE0281">
    <w:name w:val="84C378C259124C319DE80D2C0DDAE0281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4CD5C2A3AE964BCBA970B85D329FD0614">
    <w:name w:val="4CD5C2A3AE964BCBA970B85D329FD0614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4">
    <w:name w:val="DBE696B9D1F746518C7648D11636224E4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57C8ACF140B4578B6CE3B1A880E99FF2">
    <w:name w:val="357C8ACF140B4578B6CE3B1A880E99FF2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84C378C259124C319DE80D2C0DDAE0282">
    <w:name w:val="84C378C259124C319DE80D2C0DDAE0282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4CD5C2A3AE964BCBA970B85D329FD0615">
    <w:name w:val="4CD5C2A3AE964BCBA970B85D329FD0615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5">
    <w:name w:val="DBE696B9D1F746518C7648D11636224E5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57C8ACF140B4578B6CE3B1A880E99FF3">
    <w:name w:val="357C8ACF140B4578B6CE3B1A880E99FF3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84C378C259124C319DE80D2C0DDAE0283">
    <w:name w:val="84C378C259124C319DE80D2C0DDAE0283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85B21F9DFD704FDFBD135CD5148FCFC9">
    <w:name w:val="85B21F9DFD704FDFBD135CD5148FCFC9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4CD5C2A3AE964BCBA970B85D329FD0616">
    <w:name w:val="4CD5C2A3AE964BCBA970B85D329FD0616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6">
    <w:name w:val="DBE696B9D1F746518C7648D11636224E6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57C8ACF140B4578B6CE3B1A880E99FF4">
    <w:name w:val="357C8ACF140B4578B6CE3B1A880E99FF4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84C378C259124C319DE80D2C0DDAE0284">
    <w:name w:val="84C378C259124C319DE80D2C0DDAE0284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85B21F9DFD704FDFBD135CD5148FCFC91">
    <w:name w:val="85B21F9DFD704FDFBD135CD5148FCFC91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C93E92C06F494F3F8FD441B67E1EF1113">
    <w:name w:val="C93E92C06F494F3F8FD441B67E1EF111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Answers3">
    <w:name w:val="Answers3"/>
    <w:basedOn w:val="Answers2"/>
    <w:uiPriority w:val="1"/>
    <w:qFormat/>
    <w:rsid w:val="001E28D5"/>
    <w:rPr>
      <w:rFonts w:ascii="Arial Narrow" w:hAnsi="Arial Narrow"/>
      <w:b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A355AC95C6994B44B9658648BAC70F2D">
    <w:name w:val="A355AC95C6994B44B9658648BAC70F2D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56068D2AB16B48AD9D461614AE041181">
    <w:name w:val="56068D2AB16B48AD9D461614AE041181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7BAC600B7E544237B68E257342827882">
    <w:name w:val="7BAC600B7E544237B68E257342827882"/>
    <w:rsid w:val="001E28D5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4CD5C2A3AE964BCBA970B85D329FD0617">
    <w:name w:val="4CD5C2A3AE964BCBA970B85D329FD0617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7">
    <w:name w:val="DBE696B9D1F746518C7648D11636224E7"/>
    <w:rsid w:val="001E28D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CD5C2A3AE964BCBA970B85D329FD0613">
    <w:name w:val="4CD5C2A3AE964BCBA970B85D329FD061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3">
    <w:name w:val="DBE696B9D1F746518C7648D11636224E3"/>
    <w:rsid w:val="002A1DE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D55D9ABC7CE45BD93AFB682E076825F">
    <w:name w:val="8D55D9ABC7CE45BD93AFB682E076825F"/>
    <w:rsid w:val="002A1DE3"/>
  </w:style>
  <w:style w:type="paragraph" w:customStyle="1" w:styleId="EFD7837B9ADF46D5A9A91BF43C275845">
    <w:name w:val="EFD7837B9ADF46D5A9A91BF43C275845"/>
    <w:rsid w:val="002A1DE3"/>
  </w:style>
  <w:style w:type="paragraph" w:customStyle="1" w:styleId="04FFDA5F15DD438085EA9443E5842420">
    <w:name w:val="04FFDA5F15DD438085EA9443E5842420"/>
    <w:rsid w:val="002A1DE3"/>
  </w:style>
  <w:style w:type="paragraph" w:customStyle="1" w:styleId="2534A91863D841ACA319CBBD99F91864">
    <w:name w:val="2534A91863D841ACA319CBBD99F91864"/>
    <w:rsid w:val="002A1DE3"/>
  </w:style>
  <w:style w:type="paragraph" w:customStyle="1" w:styleId="99B363C31C3944DFBA2D06BA4C9B010E">
    <w:name w:val="99B363C31C3944DFBA2D06BA4C9B010E"/>
    <w:rsid w:val="002A1DE3"/>
  </w:style>
  <w:style w:type="paragraph" w:customStyle="1" w:styleId="1BB757CE8A234D2F98D0D1554764B421">
    <w:name w:val="1BB757CE8A234D2F98D0D1554764B421"/>
    <w:rsid w:val="002A1D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0394CD-E166-49AE-A8A7-EEE1A1A9E69A}">
  <ds:schemaRefs>
    <ds:schemaRef ds:uri="http://purl.org/dc/elements/1.1/"/>
    <ds:schemaRef ds:uri="http://schemas.microsoft.com/office/2006/metadata/properties"/>
    <ds:schemaRef ds:uri="0c2efb0c-3ff6-4c7e-a1d6-f376dd71eea1"/>
    <ds:schemaRef ds:uri="http://purl.org/dc/terms/"/>
    <ds:schemaRef ds:uri="http://schemas.openxmlformats.org/package/2006/metadata/core-properties"/>
    <ds:schemaRef ds:uri="34a554e3-416f-4199-a8f2-400e8c80a81b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C5F8A1C-FFB8-41BA-A2DD-B9E1F59EA0A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Kim Field</cp:lastModifiedBy>
  <cp:revision>27</cp:revision>
  <dcterms:created xsi:type="dcterms:W3CDTF">2021-03-19T15:50:00Z</dcterms:created>
  <dcterms:modified xsi:type="dcterms:W3CDTF">2021-03-1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